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Default="00367BCD">
      <w:r>
        <w:t>Khai Phan Thanh (100901164)</w:t>
      </w:r>
    </w:p>
    <w:p w14:paraId="19D9388D" w14:textId="77777777" w:rsidR="00367BCD" w:rsidRDefault="00367BCD"/>
    <w:p w14:paraId="738206BF" w14:textId="7FD899B3" w:rsidR="006F1752" w:rsidRDefault="00367BCD">
      <w:r>
        <w:t xml:space="preserve">Activity Slide </w:t>
      </w:r>
      <w:r w:rsidR="00DA352F">
        <w:t>4</w:t>
      </w:r>
    </w:p>
    <w:p w14:paraId="54152379" w14:textId="37CB35B1" w:rsidR="00DA352F" w:rsidRDefault="00575D23">
      <w:r>
        <w:rPr>
          <w:noProof/>
        </w:rPr>
        <w:drawing>
          <wp:inline distT="0" distB="0" distL="0" distR="0" wp14:anchorId="4F916230" wp14:editId="5BE595B6">
            <wp:extent cx="5943600" cy="10445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7A2B8" w14:textId="77777777" w:rsidR="0010323A" w:rsidRDefault="0010323A"/>
    <w:p w14:paraId="3E03BB41" w14:textId="553E5C8F" w:rsidR="00575D23" w:rsidRDefault="00575D23">
      <w:r>
        <w:rPr>
          <w:noProof/>
        </w:rPr>
        <w:drawing>
          <wp:inline distT="0" distB="0" distL="0" distR="0" wp14:anchorId="24B56782" wp14:editId="0B88A788">
            <wp:extent cx="5943600" cy="3435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1AD6B" w14:textId="2816C90D" w:rsidR="00BC774E" w:rsidRDefault="00BC774E"/>
    <w:p w14:paraId="0D2BAFC6" w14:textId="34C0E7B9" w:rsidR="00BC774E" w:rsidRDefault="00BC774E">
      <w:r>
        <w:t>Activity Slide 12</w:t>
      </w:r>
    </w:p>
    <w:p w14:paraId="6786835D" w14:textId="564EC139" w:rsidR="00BC774E" w:rsidRDefault="00BC774E" w:rsidP="00BC774E">
      <w:pPr>
        <w:pStyle w:val="ListParagraph"/>
        <w:numPr>
          <w:ilvl w:val="0"/>
          <w:numId w:val="1"/>
        </w:numPr>
      </w:pPr>
      <w:r>
        <w:t>The command awk ‘END {print NR}’ Sample.txt will print the number of line in the Sample.txt file</w:t>
      </w:r>
    </w:p>
    <w:p w14:paraId="4C55503B" w14:textId="77777777" w:rsidR="00BC774E" w:rsidRDefault="00BC774E"/>
    <w:p w14:paraId="7FB57CD7" w14:textId="2E6A7ADA" w:rsidR="00850975" w:rsidRDefault="00367BCD">
      <w:r>
        <w:t xml:space="preserve">Activity Slide </w:t>
      </w:r>
      <w:r w:rsidR="00DA352F">
        <w:t>13</w:t>
      </w:r>
    </w:p>
    <w:p w14:paraId="45F40479" w14:textId="1B5F72FE" w:rsidR="00BC774E" w:rsidRDefault="00575D23">
      <w:r>
        <w:rPr>
          <w:noProof/>
        </w:rPr>
        <w:drawing>
          <wp:inline distT="0" distB="0" distL="0" distR="0" wp14:anchorId="7C51F65F" wp14:editId="1E7FDDB4">
            <wp:extent cx="5943600" cy="1149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C55D8" w14:textId="77777777" w:rsidR="0010323A" w:rsidRDefault="0010323A"/>
    <w:p w14:paraId="0CE603D7" w14:textId="77777777" w:rsidR="0010323A" w:rsidRDefault="0010323A"/>
    <w:p w14:paraId="5536C801" w14:textId="77777777" w:rsidR="0010323A" w:rsidRDefault="0010323A"/>
    <w:p w14:paraId="75A71601" w14:textId="6F2E105E" w:rsidR="00850975" w:rsidRDefault="00850975">
      <w:r>
        <w:lastRenderedPageBreak/>
        <w:t xml:space="preserve">Activity Slide </w:t>
      </w:r>
      <w:r w:rsidR="00DA352F">
        <w:t>14</w:t>
      </w:r>
    </w:p>
    <w:p w14:paraId="14B4941D" w14:textId="687AC6BF" w:rsidR="00850975" w:rsidRDefault="00474A1C">
      <w:r>
        <w:rPr>
          <w:noProof/>
        </w:rPr>
        <w:drawing>
          <wp:inline distT="0" distB="0" distL="0" distR="0" wp14:anchorId="49276CC5" wp14:editId="12C62C5C">
            <wp:extent cx="5943600" cy="6343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E673" w14:textId="7A7B0838" w:rsidR="00474A1C" w:rsidRDefault="00474A1C">
      <w:r>
        <w:t>What it does is it take the first letter in each</w:t>
      </w:r>
      <w:r w:rsidR="00AB48C5">
        <w:t xml:space="preserve"> word, note if it is capitalized or not (by using the bracket)</w:t>
      </w:r>
    </w:p>
    <w:p w14:paraId="428DF626" w14:textId="53C41F7E" w:rsidR="00850975" w:rsidRDefault="00850975"/>
    <w:sectPr w:rsidR="00850975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B73219"/>
    <w:multiLevelType w:val="hybridMultilevel"/>
    <w:tmpl w:val="14766524"/>
    <w:lvl w:ilvl="0" w:tplc="035E8B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10323A"/>
    <w:rsid w:val="00367BCD"/>
    <w:rsid w:val="00474A1C"/>
    <w:rsid w:val="00575D23"/>
    <w:rsid w:val="00654234"/>
    <w:rsid w:val="006F1752"/>
    <w:rsid w:val="0075781A"/>
    <w:rsid w:val="00850975"/>
    <w:rsid w:val="00AB48C5"/>
    <w:rsid w:val="00BC774E"/>
    <w:rsid w:val="00DA3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7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5</cp:revision>
  <dcterms:created xsi:type="dcterms:W3CDTF">2020-06-02T19:35:00Z</dcterms:created>
  <dcterms:modified xsi:type="dcterms:W3CDTF">2020-06-16T19:48:00Z</dcterms:modified>
</cp:coreProperties>
</file>